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Pr="009F1DA0" w:rsidRDefault="00A053CC" w:rsidP="00BF5F8D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086225" cy="292608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BF5F8D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УЧИТЕЛЬ-ЛОГОПЕД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21.75pt;height:23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BF5F8D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УЧИТЕЛЬ-ЛОГОПЕД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7wd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zjI3sjiA+hZWKMPm645ohlHzTsCM3L4NQA9gMwBtm2vpt9IRGnW1s0DqtTimY96TABi+7+Fp&#10;Ud12Pb37V4+/0/IvAA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BFXvB3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kaG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ige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A97kaG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ARxIRf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6051D1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Леонова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D8Mntv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6051D1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Леонов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6051D1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Наталья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митрие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6051D1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Наталья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митрие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BF5F8D">
        <w:rPr>
          <w:rFonts w:ascii="Times New Roman" w:hAnsi="Times New Roman" w:cs="Times New Roman"/>
          <w:iCs/>
          <w:sz w:val="28"/>
          <w:szCs w:val="28"/>
        </w:rPr>
        <w:t>К</w:t>
      </w:r>
      <w:r w:rsidR="00BF5F8D" w:rsidRPr="00BF5F8D">
        <w:rPr>
          <w:rFonts w:ascii="Times New Roman" w:hAnsi="Times New Roman" w:cs="Times New Roman"/>
          <w:iCs/>
          <w:sz w:val="28"/>
          <w:szCs w:val="28"/>
        </w:rPr>
        <w:t>оррекция речевого развития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BF5F8D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Высше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6051D1">
        <w:rPr>
          <w:rFonts w:ascii="Times New Roman" w:eastAsia="Times New Roman" w:hAnsi="Times New Roman"/>
          <w:sz w:val="28"/>
          <w:szCs w:val="28"/>
          <w:lang w:eastAsia="ru-RU"/>
        </w:rPr>
        <w:t>логопедия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BF5F8D">
        <w:rPr>
          <w:rFonts w:ascii="Times New Roman" w:eastAsia="Times New Roman" w:hAnsi="Times New Roman"/>
          <w:sz w:val="28"/>
          <w:szCs w:val="28"/>
          <w:lang w:eastAsia="ru-RU"/>
        </w:rPr>
        <w:t>учитель-логопед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Default="00BF5F8D" w:rsidP="00C5622C">
      <w:pPr>
        <w:spacing w:before="100" w:beforeAutospacing="1" w:after="100" w:afterAutospacing="1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 w:rsidRPr="006051D1">
        <w:rPr>
          <w:rFonts w:ascii="Times New Roman" w:hAnsi="Times New Roman"/>
          <w:sz w:val="24"/>
        </w:rPr>
        <w:t xml:space="preserve">Оказание первой помощи, 2019 год 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Организация и содержание деятельности психолого-педагогической комиссии (ПМПК) в условиях современного образования, 2020 год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Профилактика короновируса, гриппа и других острых респираторных вирусных инфекций в общеобразовательных организациях, 2020 год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Правила оказания первой помощи пострадавшим, 2020 год.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Цифровая трансформация образования. Современные инструменты дистанционного образования. Использование новейших информационных технологий в образовательном процессе, 2020 год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Правила гигиены. Особенности работы детского сада в условиях сложной санитарно-эпедемиологической обстановки. Использование новейших технологий в организации дошкольного образования, 2020 год.</w:t>
      </w:r>
    </w:p>
    <w:p w:rsidR="006051D1" w:rsidRDefault="006051D1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Обеспечение санитарно-эпедемиологических требований к образовательным организациям</w:t>
      </w:r>
      <w:r w:rsidR="000B440C">
        <w:rPr>
          <w:rFonts w:ascii="Times New Roman" w:hAnsi="Times New Roman"/>
          <w:sz w:val="24"/>
        </w:rPr>
        <w:t xml:space="preserve"> согласно СП 2.4. 3648-20, 2021 год.</w:t>
      </w:r>
    </w:p>
    <w:p w:rsidR="000B440C" w:rsidRDefault="000B440C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Формирование и развитие педагогической ИКТ – компетентности в соответствии с требованиями ФГОС и профессионального стандарта, 2021 год.</w:t>
      </w:r>
    </w:p>
    <w:p w:rsidR="000B440C" w:rsidRDefault="000B440C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Коррекционная педагогика и особенности образования и воспитания детей с ОВЗ, 2021 год</w:t>
      </w:r>
    </w:p>
    <w:p w:rsidR="000B440C" w:rsidRDefault="000B440C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Навыки оказания первой помощи, 2022 год.</w:t>
      </w:r>
    </w:p>
    <w:p w:rsidR="000B440C" w:rsidRPr="000B440C" w:rsidRDefault="000B440C" w:rsidP="006051D1">
      <w:pPr>
        <w:pStyle w:val="a8"/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/>
        </w:rPr>
      </w:pPr>
      <w:r w:rsidRPr="000B440C">
        <w:rPr>
          <w:rFonts w:ascii="Times New Roman" w:hAnsi="Times New Roman"/>
          <w:sz w:val="24"/>
          <w:szCs w:val="28"/>
        </w:rPr>
        <w:t>«Особенности логопедическо</w:t>
      </w:r>
      <w:r>
        <w:rPr>
          <w:rFonts w:ascii="Times New Roman" w:hAnsi="Times New Roman"/>
          <w:sz w:val="24"/>
          <w:szCs w:val="28"/>
        </w:rPr>
        <w:t>й работы с дошкольниками с ЗПР».2021 год.</w:t>
      </w:r>
    </w:p>
    <w:p w:rsidR="00BF5F8D" w:rsidRPr="00BF5F8D" w:rsidRDefault="00BF5F8D" w:rsidP="00BF5F8D">
      <w:pPr>
        <w:spacing w:after="0"/>
        <w:jc w:val="both"/>
        <w:rPr>
          <w:rFonts w:ascii="Times New Roman" w:eastAsia="Times New Roman" w:hAnsi="Times New Roman"/>
          <w:b/>
          <w:lang w:eastAsia="ru-RU"/>
        </w:rPr>
      </w:pPr>
    </w:p>
    <w:p w:rsidR="00A053CC" w:rsidRPr="00BF5F8D" w:rsidRDefault="00A053CC" w:rsidP="00BF5F8D">
      <w:pPr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9025F8" w:rsidRPr="00BF5F8D">
        <w:rPr>
          <w:rFonts w:ascii="Times New Roman" w:hAnsi="Times New Roman"/>
          <w:sz w:val="28"/>
        </w:rPr>
        <w:t>не имеется</w:t>
      </w:r>
      <w:r w:rsidRPr="00BF5F8D">
        <w:rPr>
          <w:rFonts w:ascii="Times New Roman" w:hAnsi="Times New Roman"/>
          <w:iCs/>
          <w:sz w:val="28"/>
          <w:szCs w:val="28"/>
        </w:rPr>
        <w:t>.</w:t>
      </w:r>
    </w:p>
    <w:p w:rsidR="00506EE7" w:rsidRPr="00506EE7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lastRenderedPageBreak/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6051D1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6 лет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506EE7" w:rsidRDefault="00506EE7" w:rsidP="00506EE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506EE7" w:rsidRDefault="00506EE7" w:rsidP="00506EE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506EE7" w:rsidRDefault="00506EE7" w:rsidP="00506EE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506EE7" w:rsidTr="00506EE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06EE7" w:rsidRDefault="00506EE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506EE7" w:rsidTr="00506EE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506EE7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506EE7" w:rsidRDefault="00506EE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506EE7" w:rsidTr="00506EE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06EE7" w:rsidRDefault="00506EE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506EE7" w:rsidTr="00506EE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506EE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506EE7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506EE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506EE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506EE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506EE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506EE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506EE7" w:rsidRDefault="00506EE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6 UTC+11</w:t>
                  </w:r>
                </w:p>
              </w:tc>
            </w:tr>
          </w:tbl>
          <w:p w:rsidR="00506EE7" w:rsidRDefault="00506EE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506EE7" w:rsidRDefault="00506EE7" w:rsidP="00506EE7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506EE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C6C" w:rsidRDefault="001A6C6C" w:rsidP="00BA3253">
      <w:pPr>
        <w:spacing w:after="0" w:line="240" w:lineRule="auto"/>
      </w:pPr>
      <w:r>
        <w:separator/>
      </w:r>
    </w:p>
  </w:endnote>
  <w:endnote w:type="continuationSeparator" w:id="0">
    <w:p w:rsidR="001A6C6C" w:rsidRDefault="001A6C6C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C6C" w:rsidRDefault="001A6C6C" w:rsidP="00BA3253">
      <w:pPr>
        <w:spacing w:after="0" w:line="240" w:lineRule="auto"/>
      </w:pPr>
      <w:r>
        <w:separator/>
      </w:r>
    </w:p>
  </w:footnote>
  <w:footnote w:type="continuationSeparator" w:id="0">
    <w:p w:rsidR="001A6C6C" w:rsidRDefault="001A6C6C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0141D45"/>
    <w:multiLevelType w:val="hybridMultilevel"/>
    <w:tmpl w:val="9210EF36"/>
    <w:lvl w:ilvl="0" w:tplc="6D060A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b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B440C"/>
    <w:rsid w:val="00165AC6"/>
    <w:rsid w:val="00176419"/>
    <w:rsid w:val="001A6C6C"/>
    <w:rsid w:val="001F6CDA"/>
    <w:rsid w:val="0024595B"/>
    <w:rsid w:val="002641D3"/>
    <w:rsid w:val="002C11C9"/>
    <w:rsid w:val="0045614D"/>
    <w:rsid w:val="004A39A2"/>
    <w:rsid w:val="00506EE7"/>
    <w:rsid w:val="006051D1"/>
    <w:rsid w:val="00662ADC"/>
    <w:rsid w:val="00696538"/>
    <w:rsid w:val="007C35A3"/>
    <w:rsid w:val="007F053E"/>
    <w:rsid w:val="0089481B"/>
    <w:rsid w:val="008F2E01"/>
    <w:rsid w:val="009025F8"/>
    <w:rsid w:val="00925730"/>
    <w:rsid w:val="00993F44"/>
    <w:rsid w:val="009A1903"/>
    <w:rsid w:val="009F1DA0"/>
    <w:rsid w:val="00A053CC"/>
    <w:rsid w:val="00B04D2B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openxmlformats.org/package/2006/metadata/core-properties"/>
    <ds:schemaRef ds:uri="6dc4bcd6-49db-4c07-9060-8acfc67cef9f"/>
    <ds:schemaRef ds:uri="http://schemas.microsoft.com/office/infopath/2007/PartnerControls"/>
    <ds:schemaRef ds:uri="http://purl.org/dc/terms/"/>
    <ds:schemaRef ds:uri="fb0879af-3eba-417a-a55a-ffe6dcd6ca77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4</Pages>
  <Words>298</Words>
  <Characters>2325</Characters>
  <Application>Microsoft Office Word</Application>
  <DocSecurity>4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6:00Z</dcterms:created>
  <dcterms:modified xsi:type="dcterms:W3CDTF">2022-03-10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